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CD2FE" w14:textId="03A7ADD8" w:rsidR="002142D7" w:rsidRDefault="00A3392B">
      <w:r>
        <w:t xml:space="preserve">Answer 1: </w:t>
      </w:r>
    </w:p>
    <w:p w14:paraId="7239192A" w14:textId="77777777" w:rsidR="00A3392B" w:rsidRDefault="00A3392B" w:rsidP="00A3392B">
      <w:r>
        <w:t xml:space="preserve">Answer: As I </w:t>
      </w:r>
      <w:proofErr w:type="gramStart"/>
      <w:r>
        <w:t>am  a</w:t>
      </w:r>
      <w:proofErr w:type="gramEnd"/>
      <w:r>
        <w:t xml:space="preserve"> fresher and still learning about this position, however, I strongly feel that over the years while studying and working as a part-timer I have acquired the following skills that will help me to be successful in my new position</w:t>
      </w:r>
    </w:p>
    <w:p w14:paraId="13874D6E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 xml:space="preserve">Self-confidence </w:t>
      </w:r>
    </w:p>
    <w:p w14:paraId="48B24176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 xml:space="preserve">Positive attitude </w:t>
      </w:r>
    </w:p>
    <w:p w14:paraId="79863729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 xml:space="preserve">Open to learning new skillsets </w:t>
      </w:r>
    </w:p>
    <w:p w14:paraId="2CFF244B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>Ready to accept any kind of feedback</w:t>
      </w:r>
    </w:p>
    <w:p w14:paraId="53202996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 xml:space="preserve">Sense of accountability and responsibility </w:t>
      </w:r>
    </w:p>
    <w:p w14:paraId="13E83F41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 xml:space="preserve">Ability to work as a team member </w:t>
      </w:r>
    </w:p>
    <w:p w14:paraId="4FCF5955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 xml:space="preserve">Verbal and nonverbal communication </w:t>
      </w:r>
    </w:p>
    <w:p w14:paraId="3B12F971" w14:textId="77777777" w:rsidR="00A3392B" w:rsidRDefault="00A3392B" w:rsidP="00A3392B">
      <w:pPr>
        <w:pStyle w:val="ListParagraph"/>
        <w:numPr>
          <w:ilvl w:val="0"/>
          <w:numId w:val="1"/>
        </w:numPr>
      </w:pPr>
      <w:r>
        <w:t>Assertiveness and collaboration skills</w:t>
      </w:r>
    </w:p>
    <w:p w14:paraId="52C4FA01" w14:textId="7EE1E4C9" w:rsidR="00A3392B" w:rsidRDefault="00A3392B" w:rsidP="00A3392B">
      <w:pPr>
        <w:pStyle w:val="ListParagraph"/>
        <w:numPr>
          <w:ilvl w:val="0"/>
          <w:numId w:val="1"/>
        </w:numPr>
      </w:pPr>
      <w:r>
        <w:t>Sense of humor</w:t>
      </w:r>
    </w:p>
    <w:p w14:paraId="746BB33C" w14:textId="61F838CB" w:rsidR="00A3392B" w:rsidRDefault="00A3392B" w:rsidP="00A3392B"/>
    <w:p w14:paraId="0AA7AE4C" w14:textId="55BD6146" w:rsidR="00A3392B" w:rsidRDefault="00A3392B" w:rsidP="00A3392B">
      <w:r>
        <w:t xml:space="preserve">Answer 2: </w:t>
      </w:r>
    </w:p>
    <w:p w14:paraId="7C44E7D5" w14:textId="4277051C" w:rsidR="00A3392B" w:rsidRDefault="00A3392B" w:rsidP="00A3392B">
      <w:r>
        <w:t>On the day of orientation</w:t>
      </w:r>
      <w:r>
        <w:t>,</w:t>
      </w:r>
      <w:r>
        <w:t xml:space="preserve"> I would like to follow the below questions for my supervisor </w:t>
      </w:r>
    </w:p>
    <w:p w14:paraId="7A7ED2AF" w14:textId="6B0BE64D" w:rsidR="00A3392B" w:rsidRDefault="00A3392B" w:rsidP="00A3392B">
      <w:pPr>
        <w:pStyle w:val="ListParagraph"/>
        <w:numPr>
          <w:ilvl w:val="0"/>
          <w:numId w:val="2"/>
        </w:numPr>
      </w:pPr>
      <w:r>
        <w:t>What are the policies for handling customers, and what kind of information we are suggested to keep confidential?</w:t>
      </w:r>
    </w:p>
    <w:p w14:paraId="428EFDBA" w14:textId="6500A1CC" w:rsidR="00A3392B" w:rsidRDefault="00A3392B" w:rsidP="00A3392B">
      <w:pPr>
        <w:pStyle w:val="ListParagraph"/>
        <w:numPr>
          <w:ilvl w:val="0"/>
          <w:numId w:val="2"/>
        </w:numPr>
      </w:pPr>
      <w:r>
        <w:t>How different departments are connected?</w:t>
      </w:r>
    </w:p>
    <w:p w14:paraId="4A686EFC" w14:textId="6D2DD845" w:rsidR="00A3392B" w:rsidRDefault="00A3392B" w:rsidP="00A3392B">
      <w:pPr>
        <w:pStyle w:val="ListParagraph"/>
        <w:numPr>
          <w:ilvl w:val="0"/>
          <w:numId w:val="2"/>
        </w:numPr>
      </w:pPr>
      <w:r>
        <w:t xml:space="preserve">Where I can find the information regarding the business, </w:t>
      </w:r>
      <w:proofErr w:type="gramStart"/>
      <w:r>
        <w:t>e.g.</w:t>
      </w:r>
      <w:proofErr w:type="gramEnd"/>
      <w:r>
        <w:t xml:space="preserve"> is there any manual or wiki pages that can be referred to for the information?</w:t>
      </w:r>
    </w:p>
    <w:p w14:paraId="31B5A6A5" w14:textId="144647E4" w:rsidR="00A3392B" w:rsidRDefault="00A3392B" w:rsidP="00A3392B">
      <w:pPr>
        <w:pStyle w:val="ListParagraph"/>
        <w:numPr>
          <w:ilvl w:val="0"/>
          <w:numId w:val="2"/>
        </w:numPr>
      </w:pPr>
      <w:r>
        <w:t>In case of any query related to my work, who will be the first person or department, I should reach out to?</w:t>
      </w:r>
    </w:p>
    <w:p w14:paraId="6E656A99" w14:textId="77777777" w:rsidR="00A3392B" w:rsidRDefault="00A3392B" w:rsidP="00A3392B">
      <w:pPr>
        <w:pStyle w:val="ListParagraph"/>
        <w:numPr>
          <w:ilvl w:val="0"/>
          <w:numId w:val="2"/>
        </w:numPr>
      </w:pPr>
      <w:r>
        <w:t>What is ZTP (Zero tolerance policies) in the company, and what are the consequences of them?</w:t>
      </w:r>
    </w:p>
    <w:p w14:paraId="43B7667E" w14:textId="38BFAF15" w:rsidR="00A3392B" w:rsidRDefault="00A3392B" w:rsidP="00A3392B">
      <w:pPr>
        <w:pStyle w:val="ListParagraph"/>
        <w:numPr>
          <w:ilvl w:val="0"/>
          <w:numId w:val="2"/>
        </w:numPr>
      </w:pPr>
      <w:r>
        <w:t xml:space="preserve">What are the pieces of training we are required to complete to be qualified for customer assistance? </w:t>
      </w:r>
    </w:p>
    <w:p w14:paraId="2CAC96E4" w14:textId="58400B27" w:rsidR="00A3392B" w:rsidRDefault="00A3392B" w:rsidP="00A3392B">
      <w:r>
        <w:t>Answer 3:</w:t>
      </w:r>
    </w:p>
    <w:p w14:paraId="030F58D6" w14:textId="4646C0D9" w:rsidR="00A3392B" w:rsidRDefault="00A3392B" w:rsidP="00A3392B">
      <w:proofErr w:type="gramStart"/>
      <w:r>
        <w:t>First</w:t>
      </w:r>
      <w:proofErr w:type="gramEnd"/>
      <w:r>
        <w:t xml:space="preserve"> I will make sure that the service which is requested by the customer is not available at our organization. Then I will explain to the customer that it is not possible for n</w:t>
      </w:r>
      <w:r>
        <w:t xml:space="preserve">o organization in the world can provide all the services under one roof. In case I need to tell the customer that we don’t provide any specific service, then I will sit with the customer, and will try to educate them that the requested services are out of expertise area, however, if </w:t>
      </w:r>
      <w:r>
        <w:t>they</w:t>
      </w:r>
      <w:r>
        <w:t xml:space="preserve"> </w:t>
      </w:r>
      <w:proofErr w:type="gramStart"/>
      <w:r>
        <w:t>want</w:t>
      </w:r>
      <w:proofErr w:type="gramEnd"/>
      <w:r>
        <w:t xml:space="preserve"> I can suggest </w:t>
      </w:r>
      <w:r>
        <w:t xml:space="preserve">them </w:t>
      </w:r>
      <w:r>
        <w:t xml:space="preserve">some other organizations that do provide similar services. </w:t>
      </w:r>
      <w:r>
        <w:t xml:space="preserve">Or I will let you know in the future if our organization starts offering similar services to their customers. </w:t>
      </w:r>
    </w:p>
    <w:p w14:paraId="2BF8CE4E" w14:textId="77777777" w:rsidR="00A3392B" w:rsidRDefault="00A3392B" w:rsidP="00A3392B"/>
    <w:p w14:paraId="5D499E62" w14:textId="77777777" w:rsidR="00A3392B" w:rsidRDefault="00A3392B" w:rsidP="00A3392B"/>
    <w:sectPr w:rsidR="00A33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D6876"/>
    <w:multiLevelType w:val="hybridMultilevel"/>
    <w:tmpl w:val="EEA0228A"/>
    <w:lvl w:ilvl="0" w:tplc="3EAA5C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13C24"/>
    <w:multiLevelType w:val="hybridMultilevel"/>
    <w:tmpl w:val="13DA0936"/>
    <w:lvl w:ilvl="0" w:tplc="A52028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555271">
    <w:abstractNumId w:val="1"/>
  </w:num>
  <w:num w:numId="2" w16cid:durableId="1048644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MDM0MzExMjIxNTZT0lEKTi0uzszPAykwrAUA6S08JiwAAAA="/>
  </w:docVars>
  <w:rsids>
    <w:rsidRoot w:val="00A3392B"/>
    <w:rsid w:val="002142D7"/>
    <w:rsid w:val="00310AFD"/>
    <w:rsid w:val="007A29DC"/>
    <w:rsid w:val="00A3392B"/>
    <w:rsid w:val="00D9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4DC60"/>
  <w15:chartTrackingRefBased/>
  <w15:docId w15:val="{9A119FF0-C3BA-4CA9-86B8-94D1632FF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9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84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Nangia</dc:creator>
  <cp:keywords/>
  <dc:description/>
  <cp:lastModifiedBy>Deepak Nangia</cp:lastModifiedBy>
  <cp:revision>1</cp:revision>
  <dcterms:created xsi:type="dcterms:W3CDTF">2022-04-13T01:16:00Z</dcterms:created>
  <dcterms:modified xsi:type="dcterms:W3CDTF">2022-04-13T01:22:00Z</dcterms:modified>
</cp:coreProperties>
</file>